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CCF" w:rsidRPr="00B33CCF" w:rsidRDefault="00B33CCF" w:rsidP="00B33CCF">
      <w:pPr>
        <w:spacing w:after="0" w:line="240" w:lineRule="auto"/>
        <w:outlineLvl w:val="0"/>
        <w:rPr>
          <w:rFonts w:ascii="Georgia" w:eastAsia="Times New Roman" w:hAnsi="Georgia" w:cs="Times New Roman"/>
          <w:kern w:val="36"/>
          <w:sz w:val="63"/>
          <w:szCs w:val="63"/>
        </w:rPr>
      </w:pPr>
      <w:r w:rsidRPr="00B33CCF">
        <w:rPr>
          <w:rFonts w:ascii="Georgia" w:eastAsia="Times New Roman" w:hAnsi="Georgia" w:cs="Times New Roman"/>
          <w:kern w:val="36"/>
          <w:sz w:val="63"/>
          <w:szCs w:val="63"/>
        </w:rPr>
        <w:t>100 Days of DevOps</w:t>
      </w:r>
      <w:r w:rsidRPr="00B33CCF">
        <w:rPr>
          <w:rFonts w:ascii="Times New Roman" w:eastAsia="Times New Roman" w:hAnsi="Times New Roman" w:cs="Times New Roman"/>
          <w:kern w:val="36"/>
          <w:sz w:val="63"/>
          <w:szCs w:val="63"/>
        </w:rPr>
        <w:t> </w:t>
      </w:r>
      <w:r w:rsidRPr="00B33CCF">
        <w:rPr>
          <w:rFonts w:ascii="Georgia" w:eastAsia="Times New Roman" w:hAnsi="Georgia" w:cs="Georgia"/>
          <w:kern w:val="36"/>
          <w:sz w:val="63"/>
          <w:szCs w:val="63"/>
        </w:rPr>
        <w:t>—</w:t>
      </w:r>
      <w:r w:rsidRPr="00B33CCF">
        <w:rPr>
          <w:rFonts w:ascii="Times New Roman" w:eastAsia="Times New Roman" w:hAnsi="Times New Roman" w:cs="Times New Roman"/>
          <w:kern w:val="36"/>
          <w:sz w:val="63"/>
          <w:szCs w:val="63"/>
        </w:rPr>
        <w:t> </w:t>
      </w:r>
      <w:r w:rsidRPr="00B33CCF">
        <w:rPr>
          <w:rFonts w:ascii="Georgia" w:eastAsia="Times New Roman" w:hAnsi="Georgia" w:cs="Times New Roman"/>
          <w:kern w:val="36"/>
          <w:sz w:val="63"/>
          <w:szCs w:val="63"/>
        </w:rPr>
        <w:t>Day 2 -Introduction to Simple Notification Service(SNS)</w:t>
      </w:r>
    </w:p>
    <w:p w:rsidR="00B33CCF" w:rsidRPr="00B33CCF" w:rsidRDefault="00B33CCF" w:rsidP="00B33CCF">
      <w:pPr>
        <w:spacing w:after="0" w:line="30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:rsidR="00B33CCF" w:rsidRPr="00B33CCF" w:rsidRDefault="00B33CCF" w:rsidP="00B33CCF">
      <w:pPr>
        <w:spacing w:before="12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Welcome to Day 2 of 100 Days of DevOps, Let extend the journey of DevOps Monitoring and Alerting </w:t>
      </w:r>
      <w:hyperlink r:id="rId5" w:tgtFrame="_blank" w:history="1">
        <w:r w:rsidRPr="00B33CCF">
          <w:rPr>
            <w:rFonts w:ascii="Georgia" w:eastAsia="Times New Roman" w:hAnsi="Georgia" w:cs="Times New Roman"/>
            <w:i/>
            <w:iCs/>
            <w:color w:val="0000FF"/>
            <w:spacing w:val="-1"/>
            <w:sz w:val="32"/>
            <w:szCs w:val="32"/>
          </w:rPr>
          <w:t>https://medium.com/@devopslearning/100-days-of-devops-day-1-introduction-to-cloudwatch-metrics-b04be36307a8</w:t>
        </w:r>
      </w:hyperlink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with alerting concept Simple Notification Service(SNS).</w:t>
      </w:r>
    </w:p>
    <w:p w:rsidR="00B33CCF" w:rsidRPr="00B33CCF" w:rsidRDefault="00B33CCF" w:rsidP="00B33CCF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Problem Statement</w:t>
      </w:r>
    </w:p>
    <w:p w:rsidR="00B33CCF" w:rsidRPr="00B33CCF" w:rsidRDefault="00B33CCF" w:rsidP="00B33CCF">
      <w:pPr>
        <w:numPr>
          <w:ilvl w:val="0"/>
          <w:numId w:val="1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To send out a notification via Email, </w:t>
      </w:r>
      <w:proofErr w:type="gramStart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SMS..</w:t>
      </w:r>
      <w:proofErr w:type="gram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when an event occurs.</w:t>
      </w:r>
    </w:p>
    <w:p w:rsidR="00B33CCF" w:rsidRPr="00B33CCF" w:rsidRDefault="00B33CCF" w:rsidP="00B33CCF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Solution</w:t>
      </w:r>
    </w:p>
    <w:p w:rsidR="00B33CCF" w:rsidRPr="00B33CCF" w:rsidRDefault="00B33CCF" w:rsidP="00B33CCF">
      <w:pPr>
        <w:spacing w:before="9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This can be achieved via in one of the three ways</w:t>
      </w:r>
    </w:p>
    <w:p w:rsidR="00B33CCF" w:rsidRPr="00B33CCF" w:rsidRDefault="00B33CCF" w:rsidP="00B33CCF">
      <w:pPr>
        <w:numPr>
          <w:ilvl w:val="0"/>
          <w:numId w:val="2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AWS Console</w:t>
      </w:r>
    </w:p>
    <w:p w:rsidR="00B33CCF" w:rsidRPr="00B33CCF" w:rsidRDefault="00B33CCF" w:rsidP="00B33CCF">
      <w:pPr>
        <w:numPr>
          <w:ilvl w:val="0"/>
          <w:numId w:val="2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AWS CLI</w:t>
      </w:r>
    </w:p>
    <w:p w:rsidR="00B33CCF" w:rsidRPr="00B33CCF" w:rsidRDefault="00B33CCF" w:rsidP="00B33CCF">
      <w:pPr>
        <w:numPr>
          <w:ilvl w:val="0"/>
          <w:numId w:val="2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Terraform</w:t>
      </w:r>
    </w:p>
    <w:p w:rsidR="00B33CCF" w:rsidRPr="00B33CCF" w:rsidRDefault="00B33CCF" w:rsidP="00B33CCF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NOTE: This is not the complete list and there are more ways to achieve the same</w:t>
      </w:r>
    </w:p>
    <w:p w:rsidR="00B33CCF" w:rsidRPr="00B33CCF" w:rsidRDefault="00B33CCF" w:rsidP="00B33CCF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spacing w:val="-1"/>
          <w:sz w:val="32"/>
          <w:szCs w:val="32"/>
        </w:rPr>
        <w:t>What is SNS?</w:t>
      </w:r>
    </w:p>
    <w:p w:rsidR="00B33CCF" w:rsidRPr="00B33CCF" w:rsidRDefault="00B33CCF" w:rsidP="00B33CCF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As per official documentation</w:t>
      </w:r>
    </w:p>
    <w:p w:rsidR="00B33CCF" w:rsidRPr="00B33CCF" w:rsidRDefault="00B33CCF" w:rsidP="00B33CCF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spacing w:val="-1"/>
          <w:sz w:val="32"/>
          <w:szCs w:val="32"/>
        </w:rPr>
        <w:lastRenderedPageBreak/>
        <w:t>AWS SNS is a web service that coordinates and manages the delivery or sending of messages to subscribing endpoints or clients.</w:t>
      </w:r>
    </w:p>
    <w:p w:rsidR="00B33CCF" w:rsidRPr="00B33CCF" w:rsidRDefault="00B33CCF" w:rsidP="00B33CCF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3CC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377126" cy="4105275"/>
            <wp:effectExtent l="0" t="0" r="5080" b="0"/>
            <wp:docPr id="11" name="Picture 11" descr="https://cdn-images-1.medium.com/max/800/1*GouA7Xv7hd0Wum-jG-yVp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dn-images-1.medium.com/max/800/1*GouA7Xv7hd0Wum-jG-yVpA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4255" cy="4109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33CCF" w:rsidRPr="00B33CCF" w:rsidRDefault="00B33CCF" w:rsidP="00B33CCF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We already saw this in action with </w:t>
      </w:r>
      <w:proofErr w:type="spellStart"/>
      <w:proofErr w:type="gramStart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(</w:t>
      </w:r>
      <w:proofErr w:type="gram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high CPU utilization or System/Instance Status Check) when the certain event occurs and SNS is used to send a notification. </w:t>
      </w:r>
      <w:proofErr w:type="spellStart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in combination with SNS creates a full monitoring solution with notifies the administrator in case of any environment </w:t>
      </w:r>
      <w:proofErr w:type="gramStart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issue(</w:t>
      </w:r>
      <w:proofErr w:type="gram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high CPU, Downtime…).</w:t>
      </w:r>
    </w:p>
    <w:p w:rsidR="00B33CCF" w:rsidRPr="00B33CCF" w:rsidRDefault="00B33CCF" w:rsidP="00B33CCF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Reference</w:t>
      </w:r>
    </w:p>
    <w:p w:rsidR="00B33CCF" w:rsidRPr="00B33CCF" w:rsidRDefault="00B33CCF" w:rsidP="00B33CCF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7" w:tooltip="https://docs.aws.amazon.com/sns/latest/dg/welcome.html" w:history="1">
        <w:r w:rsidRPr="00B33CCF">
          <w:rPr>
            <w:rFonts w:ascii="Segoe UI" w:eastAsia="Times New Roman" w:hAnsi="Segoe UI" w:cs="Segoe UI"/>
            <w:color w:val="0000FF"/>
            <w:sz w:val="27"/>
            <w:szCs w:val="27"/>
          </w:rPr>
          <w:t>What is Amazon Simple Notification Service? - Amazon Simple Notification Service</w:t>
        </w:r>
        <w:r w:rsidRPr="00B33CCF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Pr="00B33CCF">
          <w:rPr>
            <w:rFonts w:ascii="Segoe UI" w:eastAsia="Times New Roman" w:hAnsi="Segoe UI" w:cs="Segoe UI"/>
            <w:color w:val="0000FF"/>
            <w:sz w:val="24"/>
            <w:szCs w:val="24"/>
          </w:rPr>
          <w:t>Describes the Amazon SNS web service that coordinates and manages the delivery or sending of messages to subscribing…</w:t>
        </w:r>
        <w:r w:rsidRPr="00B33CCF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docs.aws.amazon.com</w:t>
        </w:r>
      </w:hyperlink>
    </w:p>
    <w:p w:rsidR="00B33CCF" w:rsidRPr="00B33CCF" w:rsidRDefault="00B33CCF" w:rsidP="00B33CCF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lastRenderedPageBreak/>
        <w:t>SNS has three major components</w:t>
      </w:r>
    </w:p>
    <w:p w:rsidR="00B33CCF" w:rsidRPr="00B33CCF" w:rsidRDefault="00B33CCF" w:rsidP="00B33CCF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Publisher</w:t>
      </w:r>
    </w:p>
    <w:p w:rsidR="00B33CCF" w:rsidRPr="00B33CCF" w:rsidRDefault="00B33CCF" w:rsidP="00B33CCF">
      <w:pPr>
        <w:numPr>
          <w:ilvl w:val="0"/>
          <w:numId w:val="3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The entity that triggers the sending of a </w:t>
      </w:r>
      <w:proofErr w:type="gramStart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message(</w:t>
      </w:r>
      <w:proofErr w:type="spellStart"/>
      <w:proofErr w:type="gram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eg</w:t>
      </w:r>
      <w:proofErr w:type="spell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: </w:t>
      </w:r>
      <w:proofErr w:type="spellStart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Alarm, Any application or S3 events)</w:t>
      </w:r>
    </w:p>
    <w:p w:rsidR="00B33CCF" w:rsidRPr="00B33CCF" w:rsidRDefault="00B33CCF" w:rsidP="00B33CCF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Topic</w:t>
      </w:r>
    </w:p>
    <w:p w:rsidR="00B33CCF" w:rsidRPr="00B33CCF" w:rsidRDefault="00B33CCF" w:rsidP="00B33CCF">
      <w:pPr>
        <w:numPr>
          <w:ilvl w:val="0"/>
          <w:numId w:val="4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Object to which you publish your message</w:t>
      </w: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(≤256KB)</w:t>
      </w:r>
    </w:p>
    <w:p w:rsidR="00B33CCF" w:rsidRPr="00B33CCF" w:rsidRDefault="00B33CCF" w:rsidP="00B33CCF">
      <w:pPr>
        <w:numPr>
          <w:ilvl w:val="0"/>
          <w:numId w:val="4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Subscriber subscribe to the topic to receive the message</w:t>
      </w:r>
    </w:p>
    <w:p w:rsidR="00B33CCF" w:rsidRPr="00B33CCF" w:rsidRDefault="00B33CCF" w:rsidP="00B33CCF">
      <w:pPr>
        <w:numPr>
          <w:ilvl w:val="0"/>
          <w:numId w:val="4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Soft limit of 10 million subscribers</w:t>
      </w:r>
    </w:p>
    <w:p w:rsidR="00B33CCF" w:rsidRPr="00B33CCF" w:rsidRDefault="00B33CCF" w:rsidP="00B33CCF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Subscriber</w:t>
      </w:r>
    </w:p>
    <w:p w:rsidR="00B33CCF" w:rsidRPr="00B33CCF" w:rsidRDefault="00B33CCF" w:rsidP="00B33CCF">
      <w:pPr>
        <w:spacing w:before="9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An endpoint to a message is sent. Message are simultaneously pushed to the subscriber</w:t>
      </w:r>
    </w:p>
    <w:p w:rsidR="00B33CCF" w:rsidRPr="00B33CCF" w:rsidRDefault="00B33CCF" w:rsidP="00B33CCF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3CC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0" name="Rectangle 10" descr="https://medium.com/@devopslearning/100-days-of-devops-day-2-introduction-to-simple-notification-service-sns-97137b2f1f1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EE796D" id="Rectangle 10" o:spid="_x0000_s1026" alt="https://medium.com/@devopslearning/100-days-of-devops-day-2-introduction-to-simple-notification-service-sns-97137b2f1f1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Vts8rAQDAAA6BgAADgAAAAAAAAAAAAAAAAAuAgAAZHJzL2Uyb0RvYy54bWxQSwECLQAU&#10;AAYACAAAACEATKDpLNgAAAADAQAADwAAAAAAAAAAAAAAAABeBQAAZHJzL2Rvd25yZXYueG1sUEsF&#10;BgAAAAAEAAQA8wAAAGMGAAAAAA==&#10;" filled="f" stroked="f">
                <o:lock v:ext="edit" aspectratio="t"/>
                <w10:anchorlock/>
              </v:rect>
            </w:pict>
          </mc:Fallback>
        </mc:AlternateContent>
      </w:r>
    </w:p>
    <w:p w:rsidR="00B33CCF" w:rsidRPr="00B33CCF" w:rsidRDefault="00B33CCF" w:rsidP="00B33CCF">
      <w:pPr>
        <w:numPr>
          <w:ilvl w:val="0"/>
          <w:numId w:val="5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As you can see it follows the publish-subscribe</w:t>
      </w: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(pub-sub)</w:t>
      </w: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messaging paradigm with notification being delivered to the client using a push mechanism that eliminates the need to periodically check or poll for new information and updates.</w:t>
      </w:r>
    </w:p>
    <w:p w:rsidR="00B33CCF" w:rsidRPr="00B33CCF" w:rsidRDefault="00B33CCF" w:rsidP="00B33CCF">
      <w:pPr>
        <w:numPr>
          <w:ilvl w:val="0"/>
          <w:numId w:val="5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To prevent the message from being lost, all messages published to Amazon SNS are stored redundantly across multiple Availability Zones.</w:t>
      </w:r>
    </w:p>
    <w:p w:rsidR="00B33CCF" w:rsidRPr="00B33CCF" w:rsidRDefault="00B33CCF" w:rsidP="00B33CCF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7"/>
          <w:sz w:val="108"/>
          <w:szCs w:val="108"/>
        </w:rPr>
        <w:t>E</w:t>
      </w: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nough of theory, let see SNS in action</w:t>
      </w:r>
    </w:p>
    <w:p w:rsidR="00B33CCF" w:rsidRPr="00B33CCF" w:rsidRDefault="00B33CCF" w:rsidP="00B33CCF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lastRenderedPageBreak/>
        <w:t>Using the AWS Console</w:t>
      </w:r>
    </w:p>
    <w:p w:rsidR="00B33CCF" w:rsidRPr="00B33CCF" w:rsidRDefault="00B33CCF" w:rsidP="00B33CCF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Step 1: Create a topic</w:t>
      </w:r>
    </w:p>
    <w:p w:rsidR="00B33CCF" w:rsidRPr="00B33CCF" w:rsidRDefault="00B33CCF" w:rsidP="00B33CCF">
      <w:pPr>
        <w:numPr>
          <w:ilvl w:val="0"/>
          <w:numId w:val="6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In the </w:t>
      </w:r>
      <w:hyperlink r:id="rId8" w:tgtFrame="_blank" w:history="1">
        <w:r w:rsidRPr="00B33CCF">
          <w:rPr>
            <w:rFonts w:ascii="Georgia" w:eastAsia="Times New Roman" w:hAnsi="Georgia" w:cs="Times New Roman"/>
            <w:i/>
            <w:iCs/>
            <w:color w:val="0000FF"/>
            <w:spacing w:val="-1"/>
            <w:sz w:val="32"/>
            <w:szCs w:val="32"/>
          </w:rPr>
          <w:t>Amazon SNS console</w:t>
        </w:r>
      </w:hyperlink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, choose </w:t>
      </w: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Create topic</w:t>
      </w: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.</w:t>
      </w:r>
    </w:p>
    <w:p w:rsidR="00B33CCF" w:rsidRPr="00B33CCF" w:rsidRDefault="00B33CCF" w:rsidP="00B33CCF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3CC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9" name="Rectangle 9" descr="https://medium.com/@devopslearning/100-days-of-devops-day-2-introduction-to-simple-notification-service-sns-97137b2f1f1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A1906F" id="Rectangle 9" o:spid="_x0000_s1026" alt="https://medium.com/@devopslearning/100-days-of-devops-day-2-introduction-to-simple-notification-service-sns-97137b2f1f1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" filled="f" stroked="f">
                <o:lock v:ext="edit" aspectratio="t"/>
                <w10:anchorlock/>
              </v:rect>
            </w:pict>
          </mc:Fallback>
        </mc:AlternateContent>
      </w:r>
    </w:p>
    <w:p w:rsidR="00B33CCF" w:rsidRPr="00B33CCF" w:rsidRDefault="00B33CCF" w:rsidP="00B33CCF">
      <w:pPr>
        <w:numPr>
          <w:ilvl w:val="0"/>
          <w:numId w:val="7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reate a topic</w:t>
      </w:r>
    </w:p>
    <w:p w:rsidR="00B33CCF" w:rsidRPr="00B33CCF" w:rsidRDefault="00B33CCF" w:rsidP="00B33CCF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Step2: Subscribe to a Topic</w:t>
      </w:r>
    </w:p>
    <w:p w:rsidR="00B33CCF" w:rsidRPr="00B33CCF" w:rsidRDefault="00B33CCF" w:rsidP="00B33CCF">
      <w:pPr>
        <w:numPr>
          <w:ilvl w:val="0"/>
          <w:numId w:val="8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hoose to </w:t>
      </w: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Create a subscription</w:t>
      </w: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.</w:t>
      </w:r>
    </w:p>
    <w:p w:rsidR="00B33CCF" w:rsidRPr="00B33CCF" w:rsidRDefault="00B33CCF" w:rsidP="00B33CCF">
      <w:pPr>
        <w:numPr>
          <w:ilvl w:val="0"/>
          <w:numId w:val="8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The </w:t>
      </w: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Create Subscription</w:t>
      </w: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dialog box appears.</w:t>
      </w:r>
    </w:p>
    <w:p w:rsidR="00B33CCF" w:rsidRPr="00B33CCF" w:rsidRDefault="00B33CCF" w:rsidP="00B33CCF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3CC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8" name="Rectangle 8" descr="https://medium.com/@devopslearning/100-days-of-devops-day-2-introduction-to-simple-notification-service-sns-97137b2f1f1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7912D84" id="Rectangle 8" o:spid="_x0000_s1026" alt="https://medium.com/@devopslearning/100-days-of-devops-day-2-introduction-to-simple-notification-service-sns-97137b2f1f1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" filled="f" stroked="f">
                <o:lock v:ext="edit" aspectratio="t"/>
                <w10:anchorlock/>
              </v:rect>
            </w:pict>
          </mc:Fallback>
        </mc:AlternateContent>
      </w:r>
    </w:p>
    <w:p w:rsidR="00B33CCF" w:rsidRPr="00B33CCF" w:rsidRDefault="00B33CCF" w:rsidP="00B33CCF">
      <w:pPr>
        <w:numPr>
          <w:ilvl w:val="0"/>
          <w:numId w:val="9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Go to your email and confirm subscription</w:t>
      </w:r>
    </w:p>
    <w:p w:rsidR="00B33CCF" w:rsidRPr="00B33CCF" w:rsidRDefault="00B33CCF" w:rsidP="00B33CCF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3CC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7" name="Rectangle 7" descr="https://medium.com/@devopslearning/100-days-of-devops-day-2-introduction-to-simple-notification-service-sns-97137b2f1f1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2BB3F5" id="Rectangle 7" o:spid="_x0000_s1026" alt="https://medium.com/@devopslearning/100-days-of-devops-day-2-introduction-to-simple-notification-service-sns-97137b2f1f1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zwi+ogQDAAA4BgAADgAAAAAAAAAAAAAAAAAuAgAAZHJzL2Uyb0RvYy54bWxQSwECLQAU&#10;AAYACAAAACEATKDpLNgAAAADAQAADwAAAAAAAAAAAAAAAABeBQAAZHJzL2Rvd25yZXYueG1sUEsF&#10;BgAAAAAEAAQA8wAAAGMGAAAAAA==&#10;" filled="f" stroked="f">
                <o:lock v:ext="edit" aspectratio="t"/>
                <w10:anchorlock/>
              </v:rect>
            </w:pict>
          </mc:Fallback>
        </mc:AlternateContent>
      </w:r>
    </w:p>
    <w:p w:rsidR="00B33CCF" w:rsidRPr="00B33CCF" w:rsidRDefault="00B33CCF" w:rsidP="00B33CCF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Step3: Publish to the topic</w:t>
      </w:r>
    </w:p>
    <w:p w:rsidR="00B33CCF" w:rsidRPr="00B33CCF" w:rsidRDefault="00B33CCF" w:rsidP="00B33CCF">
      <w:pPr>
        <w:numPr>
          <w:ilvl w:val="0"/>
          <w:numId w:val="10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hoose the </w:t>
      </w: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Publish to the topic</w:t>
      </w: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button.</w:t>
      </w:r>
    </w:p>
    <w:p w:rsidR="00B33CCF" w:rsidRPr="00B33CCF" w:rsidRDefault="00B33CCF" w:rsidP="00B33CCF">
      <w:pPr>
        <w:numPr>
          <w:ilvl w:val="0"/>
          <w:numId w:val="10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The </w:t>
      </w: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Publish a Message</w:t>
      </w: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page appears.</w:t>
      </w:r>
    </w:p>
    <w:p w:rsidR="00B33CCF" w:rsidRPr="00B33CCF" w:rsidRDefault="00B33CCF" w:rsidP="00B33CCF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3CC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6" name="Rectangle 6" descr="https://medium.com/@devopslearning/100-days-of-devops-day-2-introduction-to-simple-notification-service-sns-97137b2f1f1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E05E47" id="Rectangle 6" o:spid="_x0000_s1026" alt="https://medium.com/@devopslearning/100-days-of-devops-day-2-introduction-to-simple-notification-service-sns-97137b2f1f1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8ab5aQQDAAA4BgAADgAAAAAAAAAAAAAAAAAuAgAAZHJzL2Uyb0RvYy54bWxQSwECLQAU&#10;AAYACAAAACEATKDpLNgAAAADAQAADwAAAAAAAAAAAAAAAABeBQAAZHJzL2Rvd25yZXYueG1sUEsF&#10;BgAAAAAEAAQA8wAAAGMGAAAAAA==&#10;" filled="f" stroked="f">
                <o:lock v:ext="edit" aspectratio="t"/>
                <w10:anchorlock/>
              </v:rect>
            </w:pict>
          </mc:Fallback>
        </mc:AlternateContent>
      </w:r>
    </w:p>
    <w:p w:rsidR="00B33CCF" w:rsidRPr="00B33CCF" w:rsidRDefault="00B33CCF" w:rsidP="00B33CCF">
      <w:pPr>
        <w:spacing w:before="585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Using AWS CLI</w:t>
      </w:r>
    </w:p>
    <w:p w:rsidR="00B33CCF" w:rsidRPr="00B33CCF" w:rsidRDefault="00B33CCF" w:rsidP="00B33CCF">
      <w:pPr>
        <w:numPr>
          <w:ilvl w:val="0"/>
          <w:numId w:val="11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Create a Topic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$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create-topic --name "my-demo-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-topic"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{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Topic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"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:sns:us-west-2:1234556667:my-demo-sns-topic"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</w:t>
      </w:r>
    </w:p>
    <w:p w:rsidR="00B33CCF" w:rsidRPr="00B33CCF" w:rsidRDefault="00B33CCF" w:rsidP="00B33CCF">
      <w:pPr>
        <w:numPr>
          <w:ilvl w:val="0"/>
          <w:numId w:val="12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Subscribe to a Topic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lastRenderedPageBreak/>
        <w:t xml:space="preserve">$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subscribe --topic-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:sns:us-west-2:123456667:my-demo-sns-topic --protocol email --notification-endpoint test@gmail.com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{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ubscription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"pending confirmation"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</w:t>
      </w:r>
    </w:p>
    <w:p w:rsidR="00B33CCF" w:rsidRPr="00B33CCF" w:rsidRDefault="00B33CCF" w:rsidP="00B33CCF">
      <w:pPr>
        <w:numPr>
          <w:ilvl w:val="0"/>
          <w:numId w:val="13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Publish to a Topic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$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publish --topic-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:sns:us-west-2:1234567:my-demo-sns-topic --message "hello from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{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MessageId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"d651b7d5-2d66-58c8-abe4-e30822a3aa3e"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</w:t>
      </w:r>
    </w:p>
    <w:p w:rsidR="00B33CCF" w:rsidRPr="00B33CCF" w:rsidRDefault="00B33CCF" w:rsidP="00B33CCF">
      <w:pPr>
        <w:numPr>
          <w:ilvl w:val="0"/>
          <w:numId w:val="14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To list all the subscriptions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$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list-subscriptions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{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Subscriptions": [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{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Owner": "1234567889",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Endpoint": "test@gmail.com",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Protocol": "email",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Topic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"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:sns:us-west-2:1234567788:HighCPUUtilization",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ubscription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"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:sns:us-west-2:1234567788:HighCPUUtilization:a28e2be8-40cd-4f8b-83d9-33b2c858749d"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,</w:t>
      </w:r>
    </w:p>
    <w:p w:rsidR="00B33CCF" w:rsidRPr="00B33CCF" w:rsidRDefault="00B33CCF" w:rsidP="00B33CCF">
      <w:pPr>
        <w:numPr>
          <w:ilvl w:val="0"/>
          <w:numId w:val="15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Unsubscribe from a Topic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unsubscribe --subscription-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:sns:us-west-2:1234567899:my-demo-sns-topic:f28124be-850b-4a2e-8d3e-a3dc4f7cca1a</w:t>
      </w:r>
    </w:p>
    <w:p w:rsidR="00B33CCF" w:rsidRPr="00B33CCF" w:rsidRDefault="00B33CCF" w:rsidP="00B33CCF">
      <w:pPr>
        <w:numPr>
          <w:ilvl w:val="0"/>
          <w:numId w:val="16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Delete a topic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lastRenderedPageBreak/>
        <w:t xml:space="preserve">$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delete-topic --topic-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:sns:us-west-2:1234567788:my-demo-sns-topic</w:t>
      </w:r>
    </w:p>
    <w:p w:rsidR="00B33CCF" w:rsidRPr="00B33CCF" w:rsidRDefault="00B33CCF" w:rsidP="00B33CCF">
      <w:pPr>
        <w:numPr>
          <w:ilvl w:val="0"/>
          <w:numId w:val="17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List a topic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$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list-topics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{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Topics": [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{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Topic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"</w:t>
      </w:r>
      <w:proofErr w:type="gram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:aws</w:t>
      </w:r>
      <w:proofErr w:type="gram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:sns:us-west-2:123333345555:mydemosnstopic"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]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</w:t>
      </w:r>
    </w:p>
    <w:p w:rsidR="00B33CCF" w:rsidRPr="00B33CCF" w:rsidRDefault="00B33CCF" w:rsidP="00B33CCF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9" w:tooltip="https://github.com/100daysofdevops/100daysofdevops/blob/master/sns_via_aws_cli" w:history="1">
        <w:r w:rsidRPr="00B33CCF">
          <w:rPr>
            <w:rFonts w:ascii="Segoe UI" w:eastAsia="Times New Roman" w:hAnsi="Segoe UI" w:cs="Segoe UI"/>
            <w:color w:val="0000FF"/>
            <w:sz w:val="27"/>
            <w:szCs w:val="27"/>
          </w:rPr>
          <w:t>100daysofdevops/100daysofdevops</w:t>
        </w:r>
        <w:r w:rsidRPr="00B33CCF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Pr="00B33CCF">
          <w:rPr>
            <w:rFonts w:ascii="Segoe UI" w:eastAsia="Times New Roman" w:hAnsi="Segoe UI" w:cs="Segoe UI"/>
            <w:color w:val="0000FF"/>
            <w:sz w:val="24"/>
            <w:szCs w:val="24"/>
          </w:rPr>
          <w:t>Contribute to 100daysofdevops/100daysofdevops development by creating an account on GitHub.</w:t>
        </w:r>
        <w:r w:rsidRPr="00B33CCF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github.com</w:t>
        </w:r>
      </w:hyperlink>
    </w:p>
    <w:p w:rsidR="00B33CCF" w:rsidRPr="00B33CCF" w:rsidRDefault="00B33CCF" w:rsidP="00B33CCF">
      <w:pPr>
        <w:spacing w:before="585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B33CCF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Using Terraform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60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# main.tf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resource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_sns_topic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 "alarm" 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name = "alarms-topic"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delivery_policy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= &lt;&lt;EOF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>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"http": 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defaultHealthyRetryPolicy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minDelayTarget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20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maxDelayTarget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20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numRetrie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3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numMaxDelayRetrie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0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numNoDelayRetrie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0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numMinDelayRetrie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0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backoffFunctio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"linear"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}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disableSubscriptionOverride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false,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defaultThrottlePolicy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 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maxReceivesPerSecond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: 1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}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}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>}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lastRenderedPageBreak/>
        <w:t>EOF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provisioner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"local-exec" 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command =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subscribe --topic-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${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elf.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 --protocol email --notification-endpoint ${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var.alarms_email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"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}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>}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# variables.tf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variable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larms_email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 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default = "laprashant@gmail.com"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>}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# outputs.tf</w:t>
      </w:r>
    </w:p>
    <w:p w:rsidR="00B33CCF" w:rsidRPr="00B33CCF" w:rsidRDefault="00B33CCF" w:rsidP="00B33C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output "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sns_topic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" {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value = "${</w:t>
      </w:r>
      <w:proofErr w:type="spellStart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aws_sns_topic.alarm.arn</w:t>
      </w:r>
      <w:proofErr w:type="spellEnd"/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t>}"</w:t>
      </w:r>
      <w:r w:rsidRPr="00B33CCF">
        <w:rPr>
          <w:rFonts w:ascii="Courier New" w:eastAsia="Times New Roman" w:hAnsi="Courier New" w:cs="Courier New"/>
          <w:i/>
          <w:iCs/>
          <w:sz w:val="24"/>
          <w:szCs w:val="24"/>
        </w:rPr>
        <w:br/>
        <w:t>}</w:t>
      </w:r>
    </w:p>
    <w:p w:rsidR="00B33CCF" w:rsidRPr="00B33CCF" w:rsidRDefault="00B33CCF" w:rsidP="00B33CCF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B33CCF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GitHub link</w:t>
      </w:r>
    </w:p>
    <w:p w:rsidR="00B33CCF" w:rsidRPr="00B33CCF" w:rsidRDefault="00B33CCF" w:rsidP="00B33CCF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10" w:tooltip="https://github.com/100daysofdevops/100daysofdevops/tree/master/monitoring_and_alerting/sns_alert" w:history="1">
        <w:r w:rsidRPr="00B33CCF">
          <w:rPr>
            <w:rFonts w:ascii="Segoe UI" w:eastAsia="Times New Roman" w:hAnsi="Segoe UI" w:cs="Segoe UI"/>
            <w:color w:val="0000FF"/>
            <w:sz w:val="27"/>
            <w:szCs w:val="27"/>
          </w:rPr>
          <w:t>100daysofdevops/100daysofdevops</w:t>
        </w:r>
        <w:r w:rsidRPr="00B33CCF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Pr="00B33CCF">
          <w:rPr>
            <w:rFonts w:ascii="Segoe UI" w:eastAsia="Times New Roman" w:hAnsi="Segoe UI" w:cs="Segoe UI"/>
            <w:color w:val="0000FF"/>
            <w:sz w:val="24"/>
            <w:szCs w:val="24"/>
          </w:rPr>
          <w:t>Contribute to 100daysofdevops/100daysofdevops development by creating an account on GitHub.</w:t>
        </w:r>
        <w:r w:rsidRPr="00B33CCF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github.com</w:t>
        </w:r>
      </w:hyperlink>
    </w:p>
    <w:p w:rsidR="00DE5AF8" w:rsidRPr="00B33CCF" w:rsidRDefault="00DE5AF8" w:rsidP="00B33CCF"/>
    <w:sectPr w:rsidR="00DE5AF8" w:rsidRPr="00B33C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34AF"/>
    <w:multiLevelType w:val="multilevel"/>
    <w:tmpl w:val="BDE81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90333D"/>
    <w:multiLevelType w:val="multilevel"/>
    <w:tmpl w:val="E8E06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9F4134"/>
    <w:multiLevelType w:val="multilevel"/>
    <w:tmpl w:val="648A8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725231"/>
    <w:multiLevelType w:val="multilevel"/>
    <w:tmpl w:val="F64A0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F14E0E"/>
    <w:multiLevelType w:val="multilevel"/>
    <w:tmpl w:val="58A2A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6B6135"/>
    <w:multiLevelType w:val="multilevel"/>
    <w:tmpl w:val="DC508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E24A58"/>
    <w:multiLevelType w:val="multilevel"/>
    <w:tmpl w:val="8EA03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6D574E"/>
    <w:multiLevelType w:val="multilevel"/>
    <w:tmpl w:val="224E7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3565D2"/>
    <w:multiLevelType w:val="multilevel"/>
    <w:tmpl w:val="FD3A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AA742F"/>
    <w:multiLevelType w:val="multilevel"/>
    <w:tmpl w:val="203AC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3922C6"/>
    <w:multiLevelType w:val="multilevel"/>
    <w:tmpl w:val="7862B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687E41"/>
    <w:multiLevelType w:val="multilevel"/>
    <w:tmpl w:val="C79A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CC053D"/>
    <w:multiLevelType w:val="multilevel"/>
    <w:tmpl w:val="61B61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1B6211"/>
    <w:multiLevelType w:val="multilevel"/>
    <w:tmpl w:val="D0308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787719D"/>
    <w:multiLevelType w:val="multilevel"/>
    <w:tmpl w:val="DE18D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655C08"/>
    <w:multiLevelType w:val="multilevel"/>
    <w:tmpl w:val="B1163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7F388C"/>
    <w:multiLevelType w:val="multilevel"/>
    <w:tmpl w:val="43AA6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CE40A0"/>
    <w:multiLevelType w:val="multilevel"/>
    <w:tmpl w:val="12A0F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395549"/>
    <w:multiLevelType w:val="multilevel"/>
    <w:tmpl w:val="2D186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E15395"/>
    <w:multiLevelType w:val="multilevel"/>
    <w:tmpl w:val="899EF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7"/>
  </w:num>
  <w:num w:numId="3">
    <w:abstractNumId w:val="4"/>
  </w:num>
  <w:num w:numId="4">
    <w:abstractNumId w:val="17"/>
  </w:num>
  <w:num w:numId="5">
    <w:abstractNumId w:val="3"/>
  </w:num>
  <w:num w:numId="6">
    <w:abstractNumId w:val="11"/>
  </w:num>
  <w:num w:numId="7">
    <w:abstractNumId w:val="16"/>
  </w:num>
  <w:num w:numId="8">
    <w:abstractNumId w:val="0"/>
  </w:num>
  <w:num w:numId="9">
    <w:abstractNumId w:val="10"/>
  </w:num>
  <w:num w:numId="10">
    <w:abstractNumId w:val="9"/>
  </w:num>
  <w:num w:numId="11">
    <w:abstractNumId w:val="5"/>
  </w:num>
  <w:num w:numId="12">
    <w:abstractNumId w:val="18"/>
  </w:num>
  <w:num w:numId="13">
    <w:abstractNumId w:val="12"/>
  </w:num>
  <w:num w:numId="14">
    <w:abstractNumId w:val="8"/>
  </w:num>
  <w:num w:numId="15">
    <w:abstractNumId w:val="1"/>
  </w:num>
  <w:num w:numId="16">
    <w:abstractNumId w:val="6"/>
  </w:num>
  <w:num w:numId="17">
    <w:abstractNumId w:val="13"/>
  </w:num>
  <w:num w:numId="18">
    <w:abstractNumId w:val="14"/>
  </w:num>
  <w:num w:numId="19">
    <w:abstractNumId w:val="19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ASlpZm5pamZkaGBko6SsGpxcWZ+XkgBYa1ALN7P7YsAAAA"/>
  </w:docVars>
  <w:rsids>
    <w:rsidRoot w:val="00AB6829"/>
    <w:rsid w:val="008C5116"/>
    <w:rsid w:val="00AB6829"/>
    <w:rsid w:val="00B33CCF"/>
    <w:rsid w:val="00DE18D7"/>
    <w:rsid w:val="00DE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B9CE6"/>
  <w15:chartTrackingRefBased/>
  <w15:docId w15:val="{5D8DDA4F-3FC9-4186-931F-4E8C2056D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33CC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B33C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B33CC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3CC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B33CC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33CC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33CCF"/>
    <w:rPr>
      <w:color w:val="0000FF"/>
      <w:u w:val="single"/>
    </w:rPr>
  </w:style>
  <w:style w:type="character" w:customStyle="1" w:styleId="u-textscreenreader">
    <w:name w:val="u-textscreenreader"/>
    <w:basedOn w:val="DefaultParagraphFont"/>
    <w:rsid w:val="00B33CCF"/>
  </w:style>
  <w:style w:type="character" w:styleId="Emphasis">
    <w:name w:val="Emphasis"/>
    <w:basedOn w:val="DefaultParagraphFont"/>
    <w:uiPriority w:val="20"/>
    <w:qFormat/>
    <w:rsid w:val="00B33CCF"/>
    <w:rPr>
      <w:i/>
      <w:iCs/>
    </w:rPr>
  </w:style>
  <w:style w:type="character" w:customStyle="1" w:styleId="button-label">
    <w:name w:val="button-label"/>
    <w:basedOn w:val="DefaultParagraphFont"/>
    <w:rsid w:val="00B33CCF"/>
  </w:style>
  <w:style w:type="paragraph" w:customStyle="1" w:styleId="graf">
    <w:name w:val="graf"/>
    <w:basedOn w:val="Normal"/>
    <w:rsid w:val="00B33C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33CCF"/>
    <w:rPr>
      <w:b/>
      <w:bCs/>
    </w:rPr>
  </w:style>
  <w:style w:type="character" w:customStyle="1" w:styleId="graf-dropcap">
    <w:name w:val="graf-dropcap"/>
    <w:basedOn w:val="DefaultParagraphFont"/>
    <w:rsid w:val="00B33CC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3C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3CCF"/>
    <w:rPr>
      <w:rFonts w:ascii="Courier New" w:eastAsia="Times New Roman" w:hAnsi="Courier New" w:cs="Courier New"/>
      <w:sz w:val="20"/>
      <w:szCs w:val="20"/>
    </w:rPr>
  </w:style>
  <w:style w:type="character" w:customStyle="1" w:styleId="u-relative">
    <w:name w:val="u-relative"/>
    <w:basedOn w:val="DefaultParagraphFont"/>
    <w:rsid w:val="00B33CCF"/>
  </w:style>
  <w:style w:type="character" w:customStyle="1" w:styleId="heading-title">
    <w:name w:val="heading-title"/>
    <w:basedOn w:val="DefaultParagraphFont"/>
    <w:rsid w:val="00B33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33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3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83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93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75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328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8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5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09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1064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36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916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8796496">
                      <w:blockQuote w:val="1"/>
                      <w:marLeft w:val="-345"/>
                      <w:marRight w:val="0"/>
                      <w:marTop w:val="4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882896">
                      <w:blockQuote w:val="1"/>
                      <w:marLeft w:val="-345"/>
                      <w:marRight w:val="0"/>
                      <w:marTop w:val="4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74971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3756114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74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32576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8213732">
                      <w:blockQuote w:val="1"/>
                      <w:marLeft w:val="-345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4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9646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6193211">
                      <w:blockQuote w:val="1"/>
                      <w:marLeft w:val="-345"/>
                      <w:marRight w:val="0"/>
                      <w:marTop w:val="4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39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87793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6211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786390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05358">
                      <w:blockQuote w:val="1"/>
                      <w:marLeft w:val="-345"/>
                      <w:marRight w:val="0"/>
                      <w:marTop w:val="5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152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36168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1180134">
                      <w:marLeft w:val="0"/>
                      <w:marRight w:val="0"/>
                      <w:marTop w:val="7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013717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609286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009970">
                      <w:marLeft w:val="0"/>
                      <w:marRight w:val="0"/>
                      <w:marTop w:val="7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184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9641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9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2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39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65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331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13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6439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736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6647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8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5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46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432635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127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368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305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534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8781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2055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3392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4368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63773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0524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1255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4371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9438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6774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4453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100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308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161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8742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3855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035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2521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7172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5431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1859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9203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4136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1498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5184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898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9974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9032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9092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732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573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085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5020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2358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602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19598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5948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8720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89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75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1546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44134">
                          <w:marLeft w:val="-300"/>
                          <w:marRight w:val="-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896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024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4139980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40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24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75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0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04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074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aws.amazon.com/sns/v2/hom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aws.amazon.com/sns/latest/dg/welcome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medium.com/@devopslearning/100-days-of-devops-day-1-introduction-to-cloudwatch-metrics-b04be36307a8" TargetMode="External"/><Relationship Id="rId10" Type="http://schemas.openxmlformats.org/officeDocument/2006/relationships/hyperlink" Target="https://github.com/100daysofdevops/100daysofdevops/tree/master/monitoring_and_alerting/sns_aler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100daysofdevops/100daysofdevops/blob/master/sns_via_aws_c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7</Pages>
  <Words>827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L Technologies</Company>
  <LinksUpToDate>false</LinksUpToDate>
  <CharactersWithSpaces>5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kumar Singh</dc:creator>
  <cp:keywords/>
  <dc:description/>
  <cp:lastModifiedBy>Amitkumar Singh</cp:lastModifiedBy>
  <cp:revision>2</cp:revision>
  <dcterms:created xsi:type="dcterms:W3CDTF">2019-04-19T07:36:00Z</dcterms:created>
  <dcterms:modified xsi:type="dcterms:W3CDTF">2019-04-19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5806100-8326-4c29-85f8-1589788722b0</vt:lpwstr>
  </property>
  <property fmtid="{D5CDD505-2E9C-101B-9397-08002B2CF9AE}" pid="3" name="Classification">
    <vt:lpwstr>null</vt:lpwstr>
  </property>
</Properties>
</file>